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977759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9777597-e83d-11ec-ba13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4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Qa7DQAhDUS/A/W/JDfh+Trvq5ktm0Yk0SrJ4YsCYqf1aUz/1r6q6p1sv44951ff677/a3u1qcbegbsxTeNr0wiLWnFecfPaMRxpnAB7wSJkim9GxD/Ln+n7WQX1Z1avwdFhrKM2fSjEuiBIobMojNjQDDwmGPKKqfsoscK5nKkxsfiav7/jQ7GJJ1bFeoLiBW2WpmAfL9bUAc73oUWtQGELtmKf4xi0Hr2LeWnqFZAYfjPW3OLNQLkj3QX09CuZtXXF8TA4ibAbIxP4iwJqLL3Tev7j8Iud+A2M/0CnJm62mcz0jlOfI2PNc+DMW6DD3wg9Qsa2FDp49uR/0481btSf3Aw+ip4EPeM00Z6oz0i/uG265z5bnb41F0nVzPxj33TyTPdff7953/wAmNWMI8EQZk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wn in Central New Jersey 5:30pm 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9777597-e83d-11ec-ba13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4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9777597-e83d-11ec-ba13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9777597-e83d-11ec-ba13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9777597</dc:title>
  <dc:creator/>
  <cp:keywords/>
  <dcterms:created xsi:type="dcterms:W3CDTF">2026-05-01T19:04:04Z</dcterms:created>
  <dcterms:modified xsi:type="dcterms:W3CDTF">2026-05-01T19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